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01125B" w14:textId="77777777" w:rsidR="00DD158A" w:rsidRDefault="00DD158A" w:rsidP="00CA0FFF">
      <w:pPr>
        <w:jc w:val="center"/>
        <w:rPr>
          <w:rFonts w:ascii="Arial" w:hAnsi="Arial" w:cs="Arial"/>
          <w:b/>
          <w:spacing w:val="0"/>
          <w:w w:val="100"/>
          <w:sz w:val="28"/>
          <w:szCs w:val="28"/>
        </w:rPr>
      </w:pPr>
    </w:p>
    <w:p w14:paraId="3938DCC7" w14:textId="6B886113" w:rsidR="00CA0FFF" w:rsidRDefault="00611CC7" w:rsidP="00CA0FFF">
      <w:pPr>
        <w:jc w:val="center"/>
        <w:rPr>
          <w:rFonts w:ascii="Arial" w:hAnsi="Arial" w:cs="Arial"/>
          <w:b/>
          <w:spacing w:val="0"/>
          <w:w w:val="100"/>
          <w:sz w:val="28"/>
          <w:szCs w:val="28"/>
        </w:rPr>
      </w:pPr>
      <w:r w:rsidRPr="00C64032">
        <w:rPr>
          <w:rFonts w:ascii="Arial" w:hAnsi="Arial" w:cs="Arial"/>
          <w:b/>
          <w:spacing w:val="0"/>
          <w:w w:val="100"/>
          <w:sz w:val="28"/>
          <w:szCs w:val="28"/>
        </w:rPr>
        <w:t>UNIVERS</w:t>
      </w:r>
      <w:r w:rsidR="00CA0FFF" w:rsidRPr="00C64032">
        <w:rPr>
          <w:rFonts w:ascii="Arial" w:hAnsi="Arial" w:cs="Arial"/>
          <w:b/>
          <w:spacing w:val="0"/>
          <w:w w:val="100"/>
          <w:sz w:val="28"/>
          <w:szCs w:val="28"/>
        </w:rPr>
        <w:t>IDADE ESTADUAL D</w:t>
      </w:r>
      <w:r w:rsidR="002730BB" w:rsidRPr="00C64032">
        <w:rPr>
          <w:rFonts w:ascii="Arial" w:hAnsi="Arial" w:cs="Arial"/>
          <w:b/>
          <w:spacing w:val="0"/>
          <w:w w:val="100"/>
          <w:sz w:val="28"/>
          <w:szCs w:val="28"/>
        </w:rPr>
        <w:t xml:space="preserve">O PARANÁ </w:t>
      </w:r>
      <w:r w:rsidR="00CA0FFF" w:rsidRPr="00C64032">
        <w:rPr>
          <w:rFonts w:ascii="Arial" w:hAnsi="Arial" w:cs="Arial"/>
          <w:b/>
          <w:spacing w:val="0"/>
          <w:w w:val="100"/>
          <w:sz w:val="28"/>
          <w:szCs w:val="28"/>
        </w:rPr>
        <w:t>– U</w:t>
      </w:r>
      <w:r w:rsidR="0087307D" w:rsidRPr="00C64032">
        <w:rPr>
          <w:rFonts w:ascii="Arial" w:hAnsi="Arial" w:cs="Arial"/>
          <w:b/>
          <w:spacing w:val="0"/>
          <w:w w:val="100"/>
          <w:sz w:val="28"/>
          <w:szCs w:val="28"/>
        </w:rPr>
        <w:t>NESPAR</w:t>
      </w:r>
    </w:p>
    <w:p w14:paraId="57B00A1D" w14:textId="77777777" w:rsidR="00CA0FFF" w:rsidRPr="0065339E" w:rsidRDefault="00CA0FFF">
      <w:pPr>
        <w:rPr>
          <w:rFonts w:ascii="Arial" w:hAnsi="Arial" w:cs="Arial"/>
          <w:spacing w:val="0"/>
          <w:w w:val="100"/>
        </w:rPr>
      </w:pPr>
    </w:p>
    <w:p w14:paraId="4609A568" w14:textId="77777777" w:rsidR="00CA0FFF" w:rsidRPr="0065339E" w:rsidRDefault="00CA0FFF">
      <w:pPr>
        <w:rPr>
          <w:rFonts w:ascii="Arial" w:hAnsi="Arial" w:cs="Arial"/>
          <w:spacing w:val="0"/>
          <w:w w:val="100"/>
        </w:rPr>
      </w:pPr>
    </w:p>
    <w:p w14:paraId="7B1B6410" w14:textId="515D549B" w:rsidR="00CA0FFF" w:rsidRPr="00C64032" w:rsidRDefault="0065339E" w:rsidP="00CA0FFF">
      <w:pPr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 xml:space="preserve">PROGRAMA DE PESQUISA BÁSICA E APLICADA DA </w:t>
      </w:r>
      <w:r w:rsidR="00155BCA" w:rsidRPr="00C64032">
        <w:rPr>
          <w:rFonts w:ascii="Arial" w:hAnsi="Arial" w:cs="Arial"/>
          <w:spacing w:val="0"/>
          <w:w w:val="100"/>
          <w:sz w:val="24"/>
          <w:szCs w:val="24"/>
        </w:rPr>
        <w:t>UNESPAR</w:t>
      </w:r>
    </w:p>
    <w:p w14:paraId="7A9FB2D3" w14:textId="4F40518D" w:rsidR="0065339E" w:rsidRPr="00C64032" w:rsidRDefault="0065339E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 xml:space="preserve">Chamada </w:t>
      </w:r>
      <w:r w:rsidR="003F51E8" w:rsidRPr="00C64032">
        <w:rPr>
          <w:rFonts w:ascii="Arial" w:hAnsi="Arial" w:cs="Arial"/>
          <w:spacing w:val="0"/>
          <w:w w:val="100"/>
          <w:sz w:val="24"/>
          <w:szCs w:val="24"/>
        </w:rPr>
        <w:t xml:space="preserve">Pública </w:t>
      </w:r>
      <w:r w:rsidRPr="00C64032">
        <w:rPr>
          <w:rFonts w:ascii="Arial" w:hAnsi="Arial" w:cs="Arial"/>
          <w:spacing w:val="0"/>
          <w:w w:val="100"/>
          <w:sz w:val="24"/>
          <w:szCs w:val="24"/>
        </w:rPr>
        <w:t>23/2024-FA</w:t>
      </w:r>
    </w:p>
    <w:p w14:paraId="777C54F6" w14:textId="2CF30822" w:rsidR="0065339E" w:rsidRDefault="0065339E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 xml:space="preserve">Edital </w:t>
      </w:r>
      <w:r w:rsidR="00AD61BF">
        <w:rPr>
          <w:rFonts w:ascii="Arial" w:hAnsi="Arial" w:cs="Arial"/>
          <w:spacing w:val="0"/>
          <w:w w:val="100"/>
          <w:sz w:val="24"/>
          <w:szCs w:val="24"/>
        </w:rPr>
        <w:t>047</w:t>
      </w:r>
      <w:r w:rsidR="00155BCA" w:rsidRPr="00C64032">
        <w:rPr>
          <w:rFonts w:ascii="Arial" w:hAnsi="Arial" w:cs="Arial"/>
          <w:spacing w:val="0"/>
          <w:w w:val="100"/>
          <w:sz w:val="24"/>
          <w:szCs w:val="24"/>
        </w:rPr>
        <w:t>/2024 - PRPPG/UNESPAR</w:t>
      </w:r>
    </w:p>
    <w:p w14:paraId="1FF0A6D9" w14:textId="15B4B162" w:rsidR="00BC0295" w:rsidRPr="00C64032" w:rsidRDefault="00BC0295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>
        <w:rPr>
          <w:rFonts w:ascii="Arial" w:hAnsi="Arial" w:cs="Arial"/>
          <w:spacing w:val="0"/>
          <w:w w:val="100"/>
          <w:sz w:val="24"/>
          <w:szCs w:val="24"/>
        </w:rPr>
        <w:t>Anexo II</w:t>
      </w:r>
    </w:p>
    <w:p w14:paraId="64DABF7C" w14:textId="32EE409F" w:rsidR="00CA0FFF" w:rsidRDefault="00CA0FFF" w:rsidP="00CA0FFF">
      <w:pPr>
        <w:jc w:val="center"/>
        <w:rPr>
          <w:rFonts w:ascii="Arial" w:hAnsi="Arial" w:cs="Arial"/>
          <w:spacing w:val="0"/>
          <w:w w:val="100"/>
        </w:rPr>
      </w:pPr>
    </w:p>
    <w:p w14:paraId="54343B7D" w14:textId="77777777" w:rsidR="0065339E" w:rsidRPr="0065339E" w:rsidRDefault="0065339E" w:rsidP="00CA0FFF">
      <w:pPr>
        <w:jc w:val="center"/>
        <w:rPr>
          <w:rFonts w:ascii="Arial" w:hAnsi="Arial" w:cs="Arial"/>
          <w:spacing w:val="0"/>
          <w:w w:val="100"/>
        </w:rPr>
      </w:pPr>
    </w:p>
    <w:p w14:paraId="36F0D3AF" w14:textId="33C3B87E" w:rsidR="00CA0FFF" w:rsidRPr="00C64032" w:rsidRDefault="00CA0FFF" w:rsidP="00CA0FFF">
      <w:pPr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>PROJETO</w:t>
      </w:r>
    </w:p>
    <w:p w14:paraId="21D4DC7B" w14:textId="77777777" w:rsidR="00CA0FFF" w:rsidRPr="0065339E" w:rsidRDefault="00CA0FFF" w:rsidP="00CA0FFF">
      <w:pPr>
        <w:jc w:val="center"/>
        <w:rPr>
          <w:rFonts w:ascii="Arial" w:hAnsi="Arial" w:cs="Arial"/>
          <w:spacing w:val="0"/>
          <w:w w:val="100"/>
        </w:rPr>
      </w:pPr>
    </w:p>
    <w:p w14:paraId="7E1B31E6" w14:textId="77777777" w:rsidR="00CA0FFF" w:rsidRPr="00C64032" w:rsidRDefault="00CA0FFF" w:rsidP="00CA0FFF">
      <w:pPr>
        <w:jc w:val="center"/>
        <w:rPr>
          <w:rFonts w:ascii="Arial" w:hAnsi="Arial" w:cs="Arial"/>
          <w:spacing w:val="0"/>
          <w:w w:val="100"/>
          <w:sz w:val="28"/>
          <w:szCs w:val="28"/>
        </w:rPr>
      </w:pPr>
      <w:r w:rsidRPr="00C64032">
        <w:rPr>
          <w:rFonts w:ascii="Arial" w:hAnsi="Arial" w:cs="Arial"/>
          <w:spacing w:val="0"/>
          <w:w w:val="100"/>
          <w:sz w:val="28"/>
          <w:szCs w:val="28"/>
        </w:rPr>
        <w:t>[</w:t>
      </w:r>
      <w:r w:rsidRPr="00C64032">
        <w:rPr>
          <w:rFonts w:ascii="Arial" w:hAnsi="Arial" w:cs="Arial"/>
          <w:caps/>
          <w:spacing w:val="0"/>
          <w:w w:val="100"/>
          <w:sz w:val="28"/>
          <w:szCs w:val="28"/>
        </w:rPr>
        <w:t>Título</w:t>
      </w:r>
      <w:r w:rsidRPr="00C64032">
        <w:rPr>
          <w:rFonts w:ascii="Arial" w:hAnsi="Arial" w:cs="Arial"/>
          <w:spacing w:val="0"/>
          <w:w w:val="100"/>
          <w:sz w:val="28"/>
          <w:szCs w:val="28"/>
        </w:rPr>
        <w:t>]</w:t>
      </w:r>
    </w:p>
    <w:p w14:paraId="74562EE0" w14:textId="77777777" w:rsidR="00CA0FFF" w:rsidRPr="0065339E" w:rsidRDefault="00CA0FFF">
      <w:pPr>
        <w:rPr>
          <w:rFonts w:ascii="Arial" w:hAnsi="Arial" w:cs="Arial"/>
          <w:spacing w:val="0"/>
          <w:w w:val="100"/>
        </w:rPr>
      </w:pPr>
    </w:p>
    <w:p w14:paraId="29513DFD" w14:textId="77777777" w:rsidR="00CA0FFF" w:rsidRPr="0065339E" w:rsidRDefault="00CA0FFF">
      <w:pPr>
        <w:rPr>
          <w:rFonts w:ascii="Arial" w:hAnsi="Arial" w:cs="Arial"/>
          <w:spacing w:val="0"/>
          <w:w w:val="10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C20999" w:rsidRPr="00C64032" w14:paraId="2C4992DA" w14:textId="77777777" w:rsidTr="00AD7467">
        <w:tc>
          <w:tcPr>
            <w:tcW w:w="8494" w:type="dxa"/>
            <w:gridSpan w:val="2"/>
          </w:tcPr>
          <w:p w14:paraId="3EA71E7E" w14:textId="781B01A1" w:rsidR="00C20999" w:rsidRPr="00C64032" w:rsidRDefault="00C20999" w:rsidP="00C20999">
            <w:pPr>
              <w:jc w:val="center"/>
              <w:rPr>
                <w:rFonts w:ascii="Arial" w:hAnsi="Arial" w:cs="Arial"/>
                <w:b/>
                <w:bCs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b/>
                <w:bCs/>
                <w:spacing w:val="0"/>
                <w:w w:val="100"/>
                <w:sz w:val="24"/>
                <w:szCs w:val="24"/>
              </w:rPr>
              <w:t>EQUIPE</w:t>
            </w:r>
          </w:p>
        </w:tc>
      </w:tr>
      <w:tr w:rsidR="00C20999" w:rsidRPr="00C64032" w14:paraId="408D53B9" w14:textId="77777777" w:rsidTr="00C20999">
        <w:tc>
          <w:tcPr>
            <w:tcW w:w="4247" w:type="dxa"/>
          </w:tcPr>
          <w:p w14:paraId="1D938F30" w14:textId="3C4DD498" w:rsidR="00C20999" w:rsidRPr="00C64032" w:rsidRDefault="00C20999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Nome do coordenador da Proposta</w:t>
            </w:r>
          </w:p>
        </w:tc>
        <w:tc>
          <w:tcPr>
            <w:tcW w:w="4247" w:type="dxa"/>
          </w:tcPr>
          <w:p w14:paraId="40E8DDAF" w14:textId="17A67AA3" w:rsidR="00C20999" w:rsidRPr="00C64032" w:rsidRDefault="00C20999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Sigla do Programa que atua</w:t>
            </w:r>
          </w:p>
        </w:tc>
      </w:tr>
      <w:tr w:rsidR="00C20999" w:rsidRPr="00C64032" w14:paraId="4264107A" w14:textId="77777777" w:rsidTr="00234FB2">
        <w:tc>
          <w:tcPr>
            <w:tcW w:w="4247" w:type="dxa"/>
          </w:tcPr>
          <w:p w14:paraId="461F5D25" w14:textId="0773FBB2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Nome do Participante 1 (se houver)</w:t>
            </w:r>
          </w:p>
        </w:tc>
        <w:tc>
          <w:tcPr>
            <w:tcW w:w="4247" w:type="dxa"/>
          </w:tcPr>
          <w:p w14:paraId="3C451C86" w14:textId="6CFC64D5" w:rsidR="00C20999" w:rsidRPr="00C64032" w:rsidRDefault="000A2C94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Função</w:t>
            </w:r>
          </w:p>
        </w:tc>
      </w:tr>
      <w:tr w:rsidR="00C20999" w:rsidRPr="00C64032" w14:paraId="3486AD07" w14:textId="77777777" w:rsidTr="00234FB2">
        <w:tc>
          <w:tcPr>
            <w:tcW w:w="4247" w:type="dxa"/>
          </w:tcPr>
          <w:p w14:paraId="13D90352" w14:textId="77530231" w:rsidR="00C20999" w:rsidRPr="00C64032" w:rsidRDefault="00F77124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Nome do </w:t>
            </w:r>
            <w:r w:rsidR="00C20999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Participante 2 (se houver)</w:t>
            </w:r>
          </w:p>
        </w:tc>
        <w:tc>
          <w:tcPr>
            <w:tcW w:w="4247" w:type="dxa"/>
          </w:tcPr>
          <w:p w14:paraId="076122F4" w14:textId="27F9389A" w:rsidR="00C20999" w:rsidRPr="00C64032" w:rsidRDefault="000A2C94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Função</w:t>
            </w:r>
          </w:p>
        </w:tc>
      </w:tr>
    </w:tbl>
    <w:p w14:paraId="2CC3DB11" w14:textId="77777777" w:rsidR="00CA0FFF" w:rsidRPr="00C64032" w:rsidRDefault="00CA0FFF">
      <w:pPr>
        <w:rPr>
          <w:rFonts w:ascii="Arial" w:hAnsi="Arial" w:cs="Arial"/>
          <w:spacing w:val="0"/>
          <w:w w:val="100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C20999" w:rsidRPr="00C64032" w14:paraId="682855A6" w14:textId="77777777" w:rsidTr="00234FB2">
        <w:tc>
          <w:tcPr>
            <w:tcW w:w="8494" w:type="dxa"/>
          </w:tcPr>
          <w:p w14:paraId="4DF5C235" w14:textId="78C3CE88" w:rsidR="00C20999" w:rsidRPr="00C64032" w:rsidRDefault="00D53B2E" w:rsidP="00234FB2">
            <w:pPr>
              <w:jc w:val="center"/>
              <w:rPr>
                <w:rFonts w:ascii="Arial" w:hAnsi="Arial" w:cs="Arial"/>
                <w:b/>
                <w:bCs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b/>
                <w:bCs/>
                <w:spacing w:val="0"/>
                <w:w w:val="100"/>
                <w:sz w:val="24"/>
                <w:szCs w:val="24"/>
              </w:rPr>
              <w:t>Grandes áreas do conhecimento</w:t>
            </w:r>
            <w:r w:rsidR="00440CAF" w:rsidRPr="00C64032">
              <w:rPr>
                <w:rFonts w:ascii="Arial" w:hAnsi="Arial" w:cs="Arial"/>
                <w:b/>
                <w:bCs/>
                <w:spacing w:val="0"/>
                <w:w w:val="100"/>
                <w:sz w:val="24"/>
                <w:szCs w:val="24"/>
              </w:rPr>
              <w:t xml:space="preserve"> </w:t>
            </w:r>
            <w:r w:rsidR="00440CAF" w:rsidRPr="00C64032">
              <w:rPr>
                <w:rFonts w:ascii="Arial" w:hAnsi="Arial" w:cs="Arial"/>
                <w:b/>
                <w:bCs/>
                <w:i/>
                <w:iCs/>
                <w:spacing w:val="0"/>
                <w:w w:val="100"/>
                <w:sz w:val="24"/>
                <w:szCs w:val="24"/>
              </w:rPr>
              <w:t>(indicar no mínimo uma área)</w:t>
            </w:r>
          </w:p>
        </w:tc>
      </w:tr>
      <w:tr w:rsidR="00C20999" w:rsidRPr="00C64032" w14:paraId="635F5661" w14:textId="77777777" w:rsidTr="00234FB2">
        <w:tc>
          <w:tcPr>
            <w:tcW w:w="8494" w:type="dxa"/>
          </w:tcPr>
          <w:p w14:paraId="26569A04" w14:textId="48A468F2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Agrárias</w:t>
            </w:r>
          </w:p>
        </w:tc>
      </w:tr>
      <w:tr w:rsidR="00C20999" w:rsidRPr="00C64032" w14:paraId="1ABC2385" w14:textId="77777777" w:rsidTr="00234FB2">
        <w:tc>
          <w:tcPr>
            <w:tcW w:w="8494" w:type="dxa"/>
          </w:tcPr>
          <w:p w14:paraId="5B81B9A7" w14:textId="78638854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Biológicas</w:t>
            </w:r>
          </w:p>
        </w:tc>
      </w:tr>
      <w:tr w:rsidR="00C20999" w:rsidRPr="00C64032" w14:paraId="52CFC37F" w14:textId="77777777" w:rsidTr="00234FB2">
        <w:tc>
          <w:tcPr>
            <w:tcW w:w="8494" w:type="dxa"/>
          </w:tcPr>
          <w:p w14:paraId="3EAB75B7" w14:textId="0104BEA1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da Saúde</w:t>
            </w:r>
          </w:p>
        </w:tc>
      </w:tr>
      <w:tr w:rsidR="00C20999" w:rsidRPr="00C64032" w14:paraId="19467DD6" w14:textId="77777777" w:rsidTr="00234FB2">
        <w:tc>
          <w:tcPr>
            <w:tcW w:w="8494" w:type="dxa"/>
          </w:tcPr>
          <w:p w14:paraId="078BCD0F" w14:textId="03B9548D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Humanas</w:t>
            </w:r>
          </w:p>
        </w:tc>
      </w:tr>
      <w:tr w:rsidR="00C20999" w:rsidRPr="00C64032" w14:paraId="465D1ED3" w14:textId="77777777" w:rsidTr="00234FB2">
        <w:tc>
          <w:tcPr>
            <w:tcW w:w="8494" w:type="dxa"/>
          </w:tcPr>
          <w:p w14:paraId="405635DC" w14:textId="6719A23E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Sociais Aplicadas</w:t>
            </w:r>
          </w:p>
        </w:tc>
      </w:tr>
      <w:tr w:rsidR="00C20999" w:rsidRPr="00C64032" w14:paraId="4BEC60FE" w14:textId="77777777" w:rsidTr="00234FB2">
        <w:tc>
          <w:tcPr>
            <w:tcW w:w="8494" w:type="dxa"/>
          </w:tcPr>
          <w:p w14:paraId="58CD02AC" w14:textId="07856CC4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Linguística, Letras e Artes</w:t>
            </w:r>
          </w:p>
        </w:tc>
      </w:tr>
      <w:tr w:rsidR="00C20999" w:rsidRPr="00C64032" w14:paraId="4A7E8F4F" w14:textId="77777777" w:rsidTr="00234FB2">
        <w:tc>
          <w:tcPr>
            <w:tcW w:w="8494" w:type="dxa"/>
          </w:tcPr>
          <w:p w14:paraId="4651C850" w14:textId="0B93E5F4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Ciências Exatas e da Terra</w:t>
            </w:r>
          </w:p>
        </w:tc>
      </w:tr>
      <w:tr w:rsidR="00D53B2E" w:rsidRPr="00C64032" w14:paraId="1258063A" w14:textId="77777777" w:rsidTr="00117BC0">
        <w:tc>
          <w:tcPr>
            <w:tcW w:w="8494" w:type="dxa"/>
          </w:tcPr>
          <w:p w14:paraId="3C0120E7" w14:textId="77777777" w:rsidR="00D53B2E" w:rsidRPr="00C64032" w:rsidRDefault="00D53B2E" w:rsidP="00117BC0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(   ) Engenharias</w:t>
            </w:r>
          </w:p>
        </w:tc>
      </w:tr>
      <w:tr w:rsidR="00C20999" w:rsidRPr="00C64032" w14:paraId="409A9208" w14:textId="77777777" w:rsidTr="009F0518">
        <w:tc>
          <w:tcPr>
            <w:tcW w:w="8494" w:type="dxa"/>
          </w:tcPr>
          <w:p w14:paraId="1026EE8F" w14:textId="6E03076B" w:rsidR="00C20999" w:rsidRPr="00C64032" w:rsidRDefault="00C20999" w:rsidP="00234FB2">
            <w:pPr>
              <w:rPr>
                <w:rFonts w:ascii="Arial" w:hAnsi="Arial" w:cs="Arial"/>
                <w:spacing w:val="0"/>
                <w:w w:val="100"/>
                <w:sz w:val="24"/>
                <w:szCs w:val="24"/>
              </w:rPr>
            </w:pPr>
            <w:r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 xml:space="preserve">(   ) </w:t>
            </w:r>
            <w:r w:rsidR="00D53B2E" w:rsidRPr="00C64032">
              <w:rPr>
                <w:rFonts w:ascii="Arial" w:hAnsi="Arial" w:cs="Arial"/>
                <w:spacing w:val="0"/>
                <w:w w:val="100"/>
                <w:sz w:val="24"/>
                <w:szCs w:val="24"/>
              </w:rPr>
              <w:t>Multidisciplinar</w:t>
            </w:r>
          </w:p>
        </w:tc>
      </w:tr>
    </w:tbl>
    <w:p w14:paraId="703F46AB" w14:textId="77777777" w:rsidR="00CA0FFF" w:rsidRPr="00C64032" w:rsidRDefault="00CA0FFF">
      <w:pPr>
        <w:rPr>
          <w:rFonts w:ascii="Arial" w:hAnsi="Arial" w:cs="Arial"/>
          <w:spacing w:val="0"/>
          <w:w w:val="100"/>
          <w:sz w:val="24"/>
          <w:szCs w:val="24"/>
        </w:rPr>
      </w:pPr>
    </w:p>
    <w:p w14:paraId="50696CA9" w14:textId="77777777" w:rsidR="00155BCA" w:rsidRDefault="00155BCA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</w:p>
    <w:p w14:paraId="2964A961" w14:textId="77777777" w:rsidR="00C64032" w:rsidRPr="00C64032" w:rsidRDefault="00C64032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</w:p>
    <w:p w14:paraId="0ABA8F35" w14:textId="77777777" w:rsidR="00155BCA" w:rsidRDefault="00155BCA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</w:p>
    <w:p w14:paraId="2BDE777F" w14:textId="77777777" w:rsidR="00DD158A" w:rsidRDefault="00DD158A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</w:p>
    <w:p w14:paraId="2643DC11" w14:textId="77777777" w:rsidR="00DD158A" w:rsidRDefault="00DD158A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</w:p>
    <w:p w14:paraId="4B7C4004" w14:textId="7964E94E" w:rsidR="00CA0FFF" w:rsidRPr="00C64032" w:rsidRDefault="00155BCA" w:rsidP="0065339E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>PARANAVAÍ - PARANÁ</w:t>
      </w:r>
    </w:p>
    <w:p w14:paraId="03BA8641" w14:textId="3D98D87E" w:rsidR="00E50609" w:rsidRPr="00C64032" w:rsidRDefault="0065339E" w:rsidP="003A2D30">
      <w:pPr>
        <w:spacing w:after="0" w:line="240" w:lineRule="auto"/>
        <w:jc w:val="center"/>
        <w:rPr>
          <w:rFonts w:ascii="Arial" w:hAnsi="Arial" w:cs="Arial"/>
          <w:spacing w:val="0"/>
          <w:w w:val="100"/>
          <w:sz w:val="24"/>
          <w:szCs w:val="24"/>
        </w:rPr>
        <w:sectPr w:rsidR="00E50609" w:rsidRPr="00C64032" w:rsidSect="001457AA">
          <w:headerReference w:type="default" r:id="rId7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C64032">
        <w:rPr>
          <w:rFonts w:ascii="Arial" w:hAnsi="Arial" w:cs="Arial"/>
          <w:spacing w:val="0"/>
          <w:w w:val="100"/>
          <w:sz w:val="24"/>
          <w:szCs w:val="24"/>
        </w:rPr>
        <w:t>202</w:t>
      </w:r>
      <w:r w:rsidR="003A2D30">
        <w:rPr>
          <w:rFonts w:ascii="Arial" w:hAnsi="Arial" w:cs="Arial"/>
          <w:spacing w:val="0"/>
          <w:w w:val="100"/>
          <w:sz w:val="24"/>
          <w:szCs w:val="24"/>
        </w:rPr>
        <w:t>5</w:t>
      </w:r>
    </w:p>
    <w:p w14:paraId="14D737E5" w14:textId="4F529C98" w:rsidR="002D0199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lastRenderedPageBreak/>
        <w:t>Título</w:t>
      </w:r>
    </w:p>
    <w:p w14:paraId="20C9D101" w14:textId="2D4CF309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Resumo</w:t>
      </w:r>
      <w:r w:rsidR="002D0199" w:rsidRPr="00C64032">
        <w:rPr>
          <w:rFonts w:ascii="Arial" w:hAnsi="Arial" w:cs="Arial"/>
          <w:sz w:val="24"/>
          <w:szCs w:val="24"/>
        </w:rPr>
        <w:t xml:space="preserve"> </w:t>
      </w:r>
      <w:r w:rsidR="00155BCA" w:rsidRPr="00C64032">
        <w:rPr>
          <w:rFonts w:ascii="Arial" w:hAnsi="Arial" w:cs="Arial"/>
          <w:sz w:val="24"/>
          <w:szCs w:val="24"/>
        </w:rPr>
        <w:t xml:space="preserve">(até 250 palavras) </w:t>
      </w:r>
      <w:r w:rsidR="002D0199" w:rsidRPr="00C64032">
        <w:rPr>
          <w:rFonts w:ascii="Arial" w:hAnsi="Arial" w:cs="Arial"/>
          <w:sz w:val="24"/>
          <w:szCs w:val="24"/>
        </w:rPr>
        <w:t>e palavras-chave (no máximo cinco)</w:t>
      </w:r>
      <w:r w:rsidRPr="00C64032">
        <w:rPr>
          <w:rFonts w:ascii="Arial" w:hAnsi="Arial" w:cs="Arial"/>
          <w:sz w:val="24"/>
          <w:szCs w:val="24"/>
        </w:rPr>
        <w:t>;</w:t>
      </w:r>
    </w:p>
    <w:p w14:paraId="3954748A" w14:textId="71958E13" w:rsidR="00A52269" w:rsidRDefault="002D0199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Introdução</w:t>
      </w:r>
      <w:r w:rsidR="00A52269">
        <w:rPr>
          <w:rFonts w:ascii="Arial" w:hAnsi="Arial" w:cs="Arial"/>
          <w:sz w:val="24"/>
          <w:szCs w:val="24"/>
        </w:rPr>
        <w:t>/identificação do problema</w:t>
      </w:r>
    </w:p>
    <w:p w14:paraId="7963E721" w14:textId="51CCCEE8" w:rsidR="0065339E" w:rsidRPr="00C64032" w:rsidRDefault="00A52269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</w:t>
      </w:r>
      <w:r w:rsidR="0065339E" w:rsidRPr="00C64032">
        <w:rPr>
          <w:rFonts w:ascii="Arial" w:hAnsi="Arial" w:cs="Arial"/>
          <w:sz w:val="24"/>
          <w:szCs w:val="24"/>
        </w:rPr>
        <w:t xml:space="preserve">ustificativa; </w:t>
      </w:r>
    </w:p>
    <w:p w14:paraId="08A6E00B" w14:textId="2C83D61C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Objetivos</w:t>
      </w:r>
      <w:r w:rsidR="002D0199" w:rsidRPr="00C64032">
        <w:rPr>
          <w:rFonts w:ascii="Arial" w:hAnsi="Arial" w:cs="Arial"/>
          <w:sz w:val="24"/>
          <w:szCs w:val="24"/>
        </w:rPr>
        <w:t xml:space="preserve"> (geral e específico)</w:t>
      </w:r>
      <w:r w:rsidRPr="00C64032">
        <w:rPr>
          <w:rFonts w:ascii="Arial" w:hAnsi="Arial" w:cs="Arial"/>
          <w:sz w:val="24"/>
          <w:szCs w:val="24"/>
        </w:rPr>
        <w:t>;</w:t>
      </w:r>
    </w:p>
    <w:p w14:paraId="2D2AFD10" w14:textId="77777777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 xml:space="preserve">Metodologia; </w:t>
      </w:r>
    </w:p>
    <w:p w14:paraId="653B2727" w14:textId="77777777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jc w:val="both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 xml:space="preserve">Resultados esperados (listar os resultados e os benefícios esperados considerando o aspecto social, econômico, ambiental científico, tecnológico e/ou sociocultural para o Estado ou região); </w:t>
      </w:r>
    </w:p>
    <w:p w14:paraId="2959E2EE" w14:textId="77777777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 xml:space="preserve">Aspectos éticos e de biossegurança (quando aplicável); </w:t>
      </w:r>
    </w:p>
    <w:p w14:paraId="78637D2E" w14:textId="58B9AC0A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Cronograma de execução</w:t>
      </w:r>
      <w:r w:rsidR="002D0199" w:rsidRPr="00C64032">
        <w:rPr>
          <w:rFonts w:ascii="Arial" w:hAnsi="Arial" w:cs="Arial"/>
          <w:sz w:val="24"/>
          <w:szCs w:val="24"/>
        </w:rPr>
        <w:t>;</w:t>
      </w:r>
    </w:p>
    <w:p w14:paraId="28011A60" w14:textId="230FEBF7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jc w:val="both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Indicação de colaborações ou parcerias já estabelecidas com outros centros de pesquisa e/ou empresas na área, quando houver</w:t>
      </w:r>
      <w:r w:rsidR="002D0199" w:rsidRPr="00C64032">
        <w:rPr>
          <w:rFonts w:ascii="Arial" w:hAnsi="Arial" w:cs="Arial"/>
          <w:sz w:val="24"/>
          <w:szCs w:val="24"/>
        </w:rPr>
        <w:t>;</w:t>
      </w:r>
    </w:p>
    <w:p w14:paraId="1BC63ACF" w14:textId="2A8C3B27" w:rsidR="0065339E" w:rsidRPr="00C64032" w:rsidRDefault="0065339E" w:rsidP="0065339E">
      <w:pPr>
        <w:pStyle w:val="PargrafodaLista"/>
        <w:numPr>
          <w:ilvl w:val="0"/>
          <w:numId w:val="2"/>
        </w:numPr>
        <w:spacing w:line="360" w:lineRule="auto"/>
        <w:ind w:right="-144"/>
        <w:rPr>
          <w:rFonts w:ascii="Arial" w:hAnsi="Arial" w:cs="Arial"/>
          <w:sz w:val="24"/>
          <w:szCs w:val="24"/>
        </w:rPr>
      </w:pPr>
      <w:r w:rsidRPr="00C64032">
        <w:rPr>
          <w:rFonts w:ascii="Arial" w:hAnsi="Arial" w:cs="Arial"/>
          <w:sz w:val="24"/>
          <w:szCs w:val="24"/>
        </w:rPr>
        <w:t>Referências</w:t>
      </w:r>
      <w:r w:rsidR="002D0199" w:rsidRPr="00C64032">
        <w:rPr>
          <w:rFonts w:ascii="Arial" w:hAnsi="Arial" w:cs="Arial"/>
          <w:sz w:val="24"/>
          <w:szCs w:val="24"/>
        </w:rPr>
        <w:t>.</w:t>
      </w:r>
    </w:p>
    <w:sectPr w:rsidR="0065339E" w:rsidRPr="00C64032" w:rsidSect="00E50609">
      <w:headerReference w:type="default" r:id="rId8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26A0B5" w14:textId="77777777" w:rsidR="00AF0DAE" w:rsidRDefault="00AF0DAE" w:rsidP="00E50609">
      <w:pPr>
        <w:spacing w:after="0" w:line="240" w:lineRule="auto"/>
      </w:pPr>
      <w:r>
        <w:separator/>
      </w:r>
    </w:p>
  </w:endnote>
  <w:endnote w:type="continuationSeparator" w:id="0">
    <w:p w14:paraId="723DF775" w14:textId="77777777" w:rsidR="00AF0DAE" w:rsidRDefault="00AF0DAE" w:rsidP="00E506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3B1D27" w14:textId="77777777" w:rsidR="00AF0DAE" w:rsidRDefault="00AF0DAE" w:rsidP="00E50609">
      <w:pPr>
        <w:spacing w:after="0" w:line="240" w:lineRule="auto"/>
      </w:pPr>
      <w:r>
        <w:separator/>
      </w:r>
    </w:p>
  </w:footnote>
  <w:footnote w:type="continuationSeparator" w:id="0">
    <w:p w14:paraId="32357E16" w14:textId="77777777" w:rsidR="00AF0DAE" w:rsidRDefault="00AF0DAE" w:rsidP="00E506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2C9A4" w14:textId="6B8D67DF" w:rsidR="00DD158A" w:rsidRDefault="00DD158A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0F79CDA" wp14:editId="683F9D74">
          <wp:simplePos x="0" y="0"/>
          <wp:positionH relativeFrom="column">
            <wp:posOffset>-733425</wp:posOffset>
          </wp:positionH>
          <wp:positionV relativeFrom="paragraph">
            <wp:posOffset>-194310</wp:posOffset>
          </wp:positionV>
          <wp:extent cx="1314450" cy="563245"/>
          <wp:effectExtent l="0" t="0" r="0" b="8255"/>
          <wp:wrapNone/>
          <wp:docPr id="1111783618" name="Imagem 1" descr="Unespar_Logos Pró-Reitorias_PRPPG_Sem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m 1" descr="Unespar_Logos Pró-Reitorias_PRPPG_Sem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6891"/>
                  <a:stretch>
                    <a:fillRect/>
                  </a:stretch>
                </pic:blipFill>
                <pic:spPr>
                  <a:xfrm>
                    <a:off x="0" y="0"/>
                    <a:ext cx="1314450" cy="5632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2638727" wp14:editId="03BC4214">
          <wp:simplePos x="0" y="0"/>
          <wp:positionH relativeFrom="column">
            <wp:posOffset>5186680</wp:posOffset>
          </wp:positionH>
          <wp:positionV relativeFrom="paragraph">
            <wp:posOffset>-295910</wp:posOffset>
          </wp:positionV>
          <wp:extent cx="594360" cy="711200"/>
          <wp:effectExtent l="0" t="0" r="0" b="0"/>
          <wp:wrapNone/>
          <wp:docPr id="1614212819" name="Imagem 2" descr="UNESPAR_Logo-Ofici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m 2" descr="UNESPAR_Logo-Oficia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711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66EF171E" wp14:editId="210624BE">
          <wp:simplePos x="0" y="0"/>
          <wp:positionH relativeFrom="column">
            <wp:posOffset>1343660</wp:posOffset>
          </wp:positionH>
          <wp:positionV relativeFrom="paragraph">
            <wp:posOffset>-298450</wp:posOffset>
          </wp:positionV>
          <wp:extent cx="1012190" cy="655320"/>
          <wp:effectExtent l="0" t="0" r="0" b="0"/>
          <wp:wrapNone/>
          <wp:docPr id="1483581624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0927645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190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05D4E1D3" wp14:editId="2EAF957A">
          <wp:simplePos x="0" y="0"/>
          <wp:positionH relativeFrom="column">
            <wp:posOffset>2860040</wp:posOffset>
          </wp:positionH>
          <wp:positionV relativeFrom="paragraph">
            <wp:posOffset>-201930</wp:posOffset>
          </wp:positionV>
          <wp:extent cx="1112520" cy="499110"/>
          <wp:effectExtent l="0" t="0" r="0" b="0"/>
          <wp:wrapNone/>
          <wp:docPr id="1545092376" name="Imagem 2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3855778" name="Imagem 2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252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C4D741" wp14:editId="3E53C4BE">
              <wp:simplePos x="0" y="0"/>
              <wp:positionH relativeFrom="column">
                <wp:posOffset>1021080</wp:posOffset>
              </wp:positionH>
              <wp:positionV relativeFrom="paragraph">
                <wp:posOffset>-452755</wp:posOffset>
              </wp:positionV>
              <wp:extent cx="0" cy="800100"/>
              <wp:effectExtent l="0" t="0" r="38100" b="19050"/>
              <wp:wrapNone/>
              <wp:docPr id="1524273948" name="Conector re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8001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E6502A3" id="Conector reto 4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4pt,-35.65pt" to="80.4pt,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" strokecolor="#4579b8 [3044]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59B5C27" wp14:editId="177D55DD">
              <wp:simplePos x="0" y="0"/>
              <wp:positionH relativeFrom="column">
                <wp:posOffset>4665163</wp:posOffset>
              </wp:positionH>
              <wp:positionV relativeFrom="paragraph">
                <wp:posOffset>-440418</wp:posOffset>
              </wp:positionV>
              <wp:extent cx="0" cy="800100"/>
              <wp:effectExtent l="0" t="0" r="38100" b="19050"/>
              <wp:wrapNone/>
              <wp:docPr id="369938800" name="Conector re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8001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09A80CD" id="Conector reto 4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35pt,-34.7pt" to="367.35pt,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" strokecolor="#4579b8 [3044]"/>
          </w:pict>
        </mc:Fallback>
      </mc:AlternateContent>
    </w:r>
  </w:p>
  <w:p w14:paraId="26E6A56D" w14:textId="77777777" w:rsidR="00E50609" w:rsidRDefault="00E5060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164249"/>
      <w:docPartObj>
        <w:docPartGallery w:val="Page Numbers (Top of Page)"/>
        <w:docPartUnique/>
      </w:docPartObj>
    </w:sdtPr>
    <w:sdtEndPr/>
    <w:sdtContent>
      <w:p w14:paraId="205533D3" w14:textId="77777777" w:rsidR="00E50609" w:rsidRDefault="00E50609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B1D800" w14:textId="77777777" w:rsidR="00E50609" w:rsidRDefault="00E5060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180E33"/>
    <w:multiLevelType w:val="hybridMultilevel"/>
    <w:tmpl w:val="DA7C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F37C00"/>
    <w:multiLevelType w:val="hybridMultilevel"/>
    <w:tmpl w:val="D9F089E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8387895">
    <w:abstractNumId w:val="1"/>
  </w:num>
  <w:num w:numId="2" w16cid:durableId="357589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zA2szC1MDUzNzFW0lEKTi0uzszPAykwrAUAE+nwlCwAAAA="/>
  </w:docVars>
  <w:rsids>
    <w:rsidRoot w:val="00611CC7"/>
    <w:rsid w:val="00004E10"/>
    <w:rsid w:val="000318E3"/>
    <w:rsid w:val="000A2C94"/>
    <w:rsid w:val="000E1D92"/>
    <w:rsid w:val="001457AA"/>
    <w:rsid w:val="00155BCA"/>
    <w:rsid w:val="001601AD"/>
    <w:rsid w:val="00251449"/>
    <w:rsid w:val="002730BB"/>
    <w:rsid w:val="002D0199"/>
    <w:rsid w:val="002E19B4"/>
    <w:rsid w:val="002F5F12"/>
    <w:rsid w:val="003A2D30"/>
    <w:rsid w:val="003F51E8"/>
    <w:rsid w:val="00426C55"/>
    <w:rsid w:val="00440CAF"/>
    <w:rsid w:val="004A490E"/>
    <w:rsid w:val="00524BCC"/>
    <w:rsid w:val="00545C84"/>
    <w:rsid w:val="005778FB"/>
    <w:rsid w:val="005B6FAA"/>
    <w:rsid w:val="00611CC7"/>
    <w:rsid w:val="0065339E"/>
    <w:rsid w:val="006F7B5F"/>
    <w:rsid w:val="00717A1C"/>
    <w:rsid w:val="00764481"/>
    <w:rsid w:val="00810BBD"/>
    <w:rsid w:val="0087307D"/>
    <w:rsid w:val="008A74DE"/>
    <w:rsid w:val="00A52269"/>
    <w:rsid w:val="00AD61BF"/>
    <w:rsid w:val="00AF0DAE"/>
    <w:rsid w:val="00BC0295"/>
    <w:rsid w:val="00C20999"/>
    <w:rsid w:val="00C64032"/>
    <w:rsid w:val="00CA0FFF"/>
    <w:rsid w:val="00CB0366"/>
    <w:rsid w:val="00CC1F38"/>
    <w:rsid w:val="00D53061"/>
    <w:rsid w:val="00D53B2E"/>
    <w:rsid w:val="00DD158A"/>
    <w:rsid w:val="00DE1294"/>
    <w:rsid w:val="00E22015"/>
    <w:rsid w:val="00E24E8F"/>
    <w:rsid w:val="00E50609"/>
    <w:rsid w:val="00EC5B35"/>
    <w:rsid w:val="00EE25AB"/>
    <w:rsid w:val="00F33FC9"/>
    <w:rsid w:val="00F63505"/>
    <w:rsid w:val="00F77124"/>
    <w:rsid w:val="00F77AFA"/>
    <w:rsid w:val="00FE1AB7"/>
    <w:rsid w:val="00FE74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3F6C0A"/>
  <w15:docId w15:val="{AFF5AF11-8C57-4ABA-87CF-AE630F865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pacing w:val="-10"/>
        <w:w w:val="95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7A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5339E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506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50609"/>
  </w:style>
  <w:style w:type="paragraph" w:styleId="Rodap">
    <w:name w:val="footer"/>
    <w:basedOn w:val="Normal"/>
    <w:link w:val="RodapChar"/>
    <w:uiPriority w:val="99"/>
    <w:unhideWhenUsed/>
    <w:rsid w:val="00E506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50609"/>
  </w:style>
  <w:style w:type="table" w:styleId="Tabelacomgrade">
    <w:name w:val="Table Grid"/>
    <w:basedOn w:val="Tabelanormal"/>
    <w:uiPriority w:val="59"/>
    <w:rsid w:val="00C20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53B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6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-ppg@hotmail.com</dc:creator>
  <cp:lastModifiedBy>Matheus.Nascimento – Paranavaí</cp:lastModifiedBy>
  <cp:revision>14</cp:revision>
  <dcterms:created xsi:type="dcterms:W3CDTF">2024-12-10T18:18:00Z</dcterms:created>
  <dcterms:modified xsi:type="dcterms:W3CDTF">2024-12-1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d5505bca1b7d5bd4350edd45e4f477517f8880963d6fcb895793edd6fd59e1</vt:lpwstr>
  </property>
</Properties>
</file>